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BC225" w14:textId="58F7C8F2" w:rsidR="00A64F3D" w:rsidRDefault="00B33F39" w:rsidP="00B33F39">
      <w:pPr>
        <w:jc w:val="center"/>
        <w:rPr>
          <w:b/>
          <w:sz w:val="36"/>
        </w:rPr>
      </w:pPr>
      <w:r w:rsidRPr="00B33F39">
        <w:rPr>
          <w:b/>
          <w:sz w:val="36"/>
        </w:rPr>
        <w:t>APPLICATION FOR TRAINING F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33F39" w14:paraId="06AC38BD" w14:textId="77777777" w:rsidTr="0028539E">
        <w:trPr>
          <w:trHeight w:val="3969"/>
        </w:trPr>
        <w:tc>
          <w:tcPr>
            <w:tcW w:w="9016" w:type="dxa"/>
          </w:tcPr>
          <w:p w14:paraId="11DA81A4" w14:textId="38ED4ED6" w:rsidR="0028539E" w:rsidRDefault="00B33F39" w:rsidP="00B33F39">
            <w:pPr>
              <w:rPr>
                <w:sz w:val="24"/>
              </w:rPr>
            </w:pPr>
            <w:r>
              <w:rPr>
                <w:sz w:val="24"/>
              </w:rPr>
              <w:t>Reason for application:</w:t>
            </w:r>
          </w:p>
        </w:tc>
      </w:tr>
      <w:tr w:rsidR="00B33F39" w14:paraId="39F75BB1" w14:textId="77777777" w:rsidTr="0028539E">
        <w:trPr>
          <w:trHeight w:val="1134"/>
        </w:trPr>
        <w:tc>
          <w:tcPr>
            <w:tcW w:w="9016" w:type="dxa"/>
          </w:tcPr>
          <w:p w14:paraId="18095B11" w14:textId="365F3038" w:rsidR="00B33F39" w:rsidRDefault="0028539E" w:rsidP="00B33F39">
            <w:pPr>
              <w:rPr>
                <w:sz w:val="24"/>
              </w:rPr>
            </w:pPr>
            <w:r>
              <w:rPr>
                <w:sz w:val="24"/>
              </w:rPr>
              <w:t>Location activity/project</w:t>
            </w:r>
            <w:bookmarkStart w:id="0" w:name="_GoBack"/>
            <w:bookmarkEnd w:id="0"/>
            <w:r>
              <w:rPr>
                <w:sz w:val="24"/>
              </w:rPr>
              <w:t xml:space="preserve"> will take place:</w:t>
            </w:r>
          </w:p>
        </w:tc>
      </w:tr>
      <w:tr w:rsidR="0028539E" w14:paraId="330D5BD1" w14:textId="77777777" w:rsidTr="0028539E">
        <w:trPr>
          <w:trHeight w:val="1134"/>
        </w:trPr>
        <w:tc>
          <w:tcPr>
            <w:tcW w:w="9016" w:type="dxa"/>
          </w:tcPr>
          <w:p w14:paraId="0382268B" w14:textId="154C066C" w:rsidR="0028539E" w:rsidRDefault="0028539E" w:rsidP="00B33F39">
            <w:pPr>
              <w:rPr>
                <w:sz w:val="24"/>
              </w:rPr>
            </w:pPr>
            <w:r>
              <w:rPr>
                <w:sz w:val="24"/>
              </w:rPr>
              <w:t>Amount of grant requested:</w:t>
            </w:r>
          </w:p>
        </w:tc>
      </w:tr>
      <w:tr w:rsidR="00B33F39" w14:paraId="538791F8" w14:textId="77777777" w:rsidTr="00B33F39">
        <w:trPr>
          <w:trHeight w:val="567"/>
        </w:trPr>
        <w:tc>
          <w:tcPr>
            <w:tcW w:w="9016" w:type="dxa"/>
          </w:tcPr>
          <w:p w14:paraId="02E4B3C3" w14:textId="77777777" w:rsidR="00B33F39" w:rsidRDefault="0028539E" w:rsidP="00B33F39">
            <w:pPr>
              <w:rPr>
                <w:sz w:val="24"/>
              </w:rPr>
            </w:pPr>
            <w:r>
              <w:rPr>
                <w:sz w:val="24"/>
              </w:rPr>
              <w:t>Agreed by Branch Committee?</w:t>
            </w:r>
          </w:p>
          <w:p w14:paraId="5DCE13B1" w14:textId="149619F8" w:rsidR="0028539E" w:rsidRDefault="0028539E" w:rsidP="0028539E">
            <w:pPr>
              <w:jc w:val="center"/>
              <w:rPr>
                <w:sz w:val="24"/>
              </w:rPr>
            </w:pPr>
            <w:r>
              <w:rPr>
                <w:sz w:val="24"/>
              </w:rPr>
              <w:t>Yes     /     No</w:t>
            </w:r>
          </w:p>
          <w:p w14:paraId="4BEF19A9" w14:textId="76369C75" w:rsidR="0028539E" w:rsidRDefault="0028539E" w:rsidP="00B33F39">
            <w:pPr>
              <w:rPr>
                <w:sz w:val="24"/>
              </w:rPr>
            </w:pPr>
            <w:r>
              <w:rPr>
                <w:sz w:val="24"/>
              </w:rPr>
              <w:t>Signature of Branch Secretary:</w:t>
            </w:r>
          </w:p>
          <w:p w14:paraId="281D25B9" w14:textId="77777777" w:rsidR="0028539E" w:rsidRDefault="0028539E" w:rsidP="00B33F39">
            <w:pPr>
              <w:rPr>
                <w:sz w:val="24"/>
              </w:rPr>
            </w:pPr>
          </w:p>
          <w:p w14:paraId="388DD8B1" w14:textId="01B898AB" w:rsidR="0028539E" w:rsidRDefault="0028539E" w:rsidP="00B33F39">
            <w:pPr>
              <w:rPr>
                <w:sz w:val="24"/>
              </w:rPr>
            </w:pPr>
            <w:r>
              <w:rPr>
                <w:sz w:val="24"/>
              </w:rPr>
              <w:t>Date:</w:t>
            </w:r>
          </w:p>
          <w:p w14:paraId="618557D6" w14:textId="45D65E5E" w:rsidR="0028539E" w:rsidRDefault="0028539E" w:rsidP="00B33F39">
            <w:pPr>
              <w:rPr>
                <w:sz w:val="24"/>
              </w:rPr>
            </w:pPr>
          </w:p>
        </w:tc>
      </w:tr>
      <w:tr w:rsidR="0028539E" w14:paraId="4C467AD8" w14:textId="77777777" w:rsidTr="0028539E">
        <w:trPr>
          <w:trHeight w:val="283"/>
        </w:trPr>
        <w:tc>
          <w:tcPr>
            <w:tcW w:w="9016" w:type="dxa"/>
            <w:shd w:val="clear" w:color="auto" w:fill="969696"/>
          </w:tcPr>
          <w:p w14:paraId="65175C8D" w14:textId="77777777" w:rsidR="0028539E" w:rsidRDefault="0028539E" w:rsidP="00B33F39">
            <w:pPr>
              <w:rPr>
                <w:sz w:val="24"/>
              </w:rPr>
            </w:pPr>
          </w:p>
        </w:tc>
      </w:tr>
      <w:tr w:rsidR="00B33F39" w14:paraId="4593183E" w14:textId="77777777" w:rsidTr="0028539E">
        <w:trPr>
          <w:trHeight w:val="1134"/>
        </w:trPr>
        <w:tc>
          <w:tcPr>
            <w:tcW w:w="9016" w:type="dxa"/>
          </w:tcPr>
          <w:p w14:paraId="05A704AE" w14:textId="77777777" w:rsidR="00B33F39" w:rsidRDefault="0028539E" w:rsidP="0028539E">
            <w:pPr>
              <w:jc w:val="center"/>
              <w:rPr>
                <w:sz w:val="24"/>
              </w:rPr>
            </w:pPr>
            <w:r>
              <w:rPr>
                <w:sz w:val="24"/>
              </w:rPr>
              <w:t>GUILD TREASURER USE</w:t>
            </w:r>
          </w:p>
          <w:p w14:paraId="66D0E037" w14:textId="77777777" w:rsidR="0028539E" w:rsidRDefault="0028539E" w:rsidP="0028539E">
            <w:pPr>
              <w:rPr>
                <w:sz w:val="24"/>
              </w:rPr>
            </w:pPr>
          </w:p>
          <w:p w14:paraId="15D7FB64" w14:textId="1A73C81E" w:rsidR="0028539E" w:rsidRDefault="0028539E" w:rsidP="0028539E">
            <w:pPr>
              <w:rPr>
                <w:sz w:val="24"/>
              </w:rPr>
            </w:pPr>
            <w:r>
              <w:rPr>
                <w:sz w:val="24"/>
              </w:rPr>
              <w:t>Amount given to Branch:</w:t>
            </w:r>
          </w:p>
          <w:p w14:paraId="6F42A013" w14:textId="77777777" w:rsidR="0028539E" w:rsidRDefault="0028539E" w:rsidP="0028539E">
            <w:pPr>
              <w:rPr>
                <w:sz w:val="24"/>
              </w:rPr>
            </w:pPr>
          </w:p>
          <w:p w14:paraId="60405441" w14:textId="77777777" w:rsidR="0028539E" w:rsidRDefault="0028539E" w:rsidP="0028539E">
            <w:pPr>
              <w:rPr>
                <w:sz w:val="24"/>
              </w:rPr>
            </w:pPr>
            <w:r>
              <w:rPr>
                <w:sz w:val="24"/>
              </w:rPr>
              <w:t>Signature:</w:t>
            </w:r>
          </w:p>
          <w:p w14:paraId="0CFA7802" w14:textId="77777777" w:rsidR="0028539E" w:rsidRDefault="0028539E" w:rsidP="0028539E">
            <w:pPr>
              <w:rPr>
                <w:sz w:val="24"/>
              </w:rPr>
            </w:pPr>
          </w:p>
          <w:p w14:paraId="4CD5DB43" w14:textId="77777777" w:rsidR="0028539E" w:rsidRDefault="0028539E" w:rsidP="0028539E">
            <w:pPr>
              <w:rPr>
                <w:sz w:val="24"/>
              </w:rPr>
            </w:pPr>
            <w:r>
              <w:rPr>
                <w:sz w:val="24"/>
              </w:rPr>
              <w:t>Date:</w:t>
            </w:r>
          </w:p>
          <w:p w14:paraId="12F7C025" w14:textId="43496EFC" w:rsidR="0028539E" w:rsidRDefault="0028539E" w:rsidP="0028539E">
            <w:pPr>
              <w:rPr>
                <w:sz w:val="24"/>
              </w:rPr>
            </w:pPr>
          </w:p>
        </w:tc>
      </w:tr>
    </w:tbl>
    <w:p w14:paraId="34E4CC0C" w14:textId="77777777" w:rsidR="00B33F39" w:rsidRPr="00B33F39" w:rsidRDefault="00B33F39" w:rsidP="00B33F39">
      <w:pPr>
        <w:jc w:val="center"/>
        <w:rPr>
          <w:sz w:val="24"/>
        </w:rPr>
      </w:pPr>
    </w:p>
    <w:sectPr w:rsidR="00B33F39" w:rsidRPr="00B33F39" w:rsidSect="0028539E">
      <w:headerReference w:type="default" r:id="rId7"/>
      <w:pgSz w:w="11906" w:h="16838"/>
      <w:pgMar w:top="1440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C52032" w14:textId="77777777" w:rsidR="00442158" w:rsidRDefault="00442158" w:rsidP="00B33F39">
      <w:pPr>
        <w:spacing w:after="0" w:line="240" w:lineRule="auto"/>
      </w:pPr>
      <w:r>
        <w:separator/>
      </w:r>
    </w:p>
  </w:endnote>
  <w:endnote w:type="continuationSeparator" w:id="0">
    <w:p w14:paraId="26AA5BBC" w14:textId="77777777" w:rsidR="00442158" w:rsidRDefault="00442158" w:rsidP="00B33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0B7F8A" w14:textId="77777777" w:rsidR="00442158" w:rsidRDefault="00442158" w:rsidP="00B33F39">
      <w:pPr>
        <w:spacing w:after="0" w:line="240" w:lineRule="auto"/>
      </w:pPr>
      <w:r>
        <w:separator/>
      </w:r>
    </w:p>
  </w:footnote>
  <w:footnote w:type="continuationSeparator" w:id="0">
    <w:p w14:paraId="3C2DA1DC" w14:textId="77777777" w:rsidR="00442158" w:rsidRDefault="00442158" w:rsidP="00B33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C4C45" w14:textId="77777777" w:rsidR="00B33F39" w:rsidRDefault="00B33F39" w:rsidP="00B33F39">
    <w:pPr>
      <w:pStyle w:val="Header"/>
      <w:jc w:val="center"/>
    </w:pPr>
    <w:r>
      <w:rPr>
        <w:noProof/>
      </w:rPr>
      <w:drawing>
        <wp:inline distT="0" distB="0" distL="0" distR="0" wp14:anchorId="295A05C1" wp14:editId="7D9B8F15">
          <wp:extent cx="1818175" cy="18000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hester DG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8175" cy="18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MTa3MDYwNDSxMDBS0lEKTi0uzszPAykwrAUAuI4JnSwAAAA="/>
  </w:docVars>
  <w:rsids>
    <w:rsidRoot w:val="00B33F39"/>
    <w:rsid w:val="0028539E"/>
    <w:rsid w:val="00442158"/>
    <w:rsid w:val="00B33F39"/>
    <w:rsid w:val="00B57AA5"/>
    <w:rsid w:val="00E71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9AC801"/>
  <w15:chartTrackingRefBased/>
  <w15:docId w15:val="{EE3FD933-D965-4C5E-99A1-867C46EDE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3F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3F39"/>
  </w:style>
  <w:style w:type="paragraph" w:styleId="Footer">
    <w:name w:val="footer"/>
    <w:basedOn w:val="Normal"/>
    <w:link w:val="FooterChar"/>
    <w:uiPriority w:val="99"/>
    <w:unhideWhenUsed/>
    <w:rsid w:val="00B33F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3F39"/>
  </w:style>
  <w:style w:type="table" w:styleId="TableGrid">
    <w:name w:val="Table Grid"/>
    <w:basedOn w:val="TableNormal"/>
    <w:uiPriority w:val="39"/>
    <w:rsid w:val="00B33F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D0028-1B0A-4B5E-A46C-233FE46D3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Westman</dc:creator>
  <cp:keywords/>
  <dc:description/>
  <cp:lastModifiedBy>Rich Westman</cp:lastModifiedBy>
  <cp:revision>1</cp:revision>
  <dcterms:created xsi:type="dcterms:W3CDTF">2018-10-12T18:49:00Z</dcterms:created>
  <dcterms:modified xsi:type="dcterms:W3CDTF">2018-10-12T19:08:00Z</dcterms:modified>
</cp:coreProperties>
</file>